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BF374" w14:textId="511075A2" w:rsidR="00852F46" w:rsidRPr="00AB5005" w:rsidRDefault="00BA2E9F" w:rsidP="00AB50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82139A"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="0082139A" w:rsidRPr="00AB5005">
        <w:rPr>
          <w:rFonts w:ascii="Helvetica" w:hAnsi="Helvetica" w:cs="Arial"/>
          <w:sz w:val="20"/>
          <w:szCs w:val="24"/>
          <w:lang w:val="lt-LT"/>
        </w:rPr>
        <w:t xml:space="preserve"> aktyvioji farmacinė sudedamoji dalis, apimanti </w:t>
      </w:r>
      <w:proofErr w:type="spellStart"/>
      <w:r w:rsidR="0082139A" w:rsidRPr="00AB5005">
        <w:rPr>
          <w:rFonts w:ascii="Helvetica" w:hAnsi="Helvetica" w:cs="Arial"/>
          <w:sz w:val="20"/>
          <w:szCs w:val="24"/>
          <w:lang w:val="lt-LT"/>
        </w:rPr>
        <w:t>fenfluraminą</w:t>
      </w:r>
      <w:proofErr w:type="spellEnd"/>
      <w:r w:rsidR="0082139A" w:rsidRPr="00AB5005">
        <w:rPr>
          <w:rFonts w:ascii="Helvetica" w:hAnsi="Helvetica" w:cs="Arial"/>
          <w:sz w:val="20"/>
          <w:szCs w:val="24"/>
          <w:lang w:val="lt-LT"/>
        </w:rPr>
        <w:t xml:space="preserve">, ir kurios sudėtyje iš viso yra mažiau nei 0,2 masės % </w:t>
      </w:r>
      <w:proofErr w:type="spellStart"/>
      <w:r w:rsidR="0082139A"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="0082139A" w:rsidRPr="00AB500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2139A" w:rsidRPr="00AB5005">
        <w:rPr>
          <w:rFonts w:ascii="Helvetica" w:hAnsi="Helvetica" w:cs="Arial"/>
          <w:sz w:val="20"/>
          <w:szCs w:val="24"/>
          <w:lang w:val="lt-LT"/>
        </w:rPr>
        <w:t>trifluormetilo</w:t>
      </w:r>
      <w:proofErr w:type="spellEnd"/>
      <w:r w:rsidR="0082139A" w:rsidRPr="00AB500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2139A" w:rsidRPr="00AB5005">
        <w:rPr>
          <w:rFonts w:ascii="Helvetica" w:hAnsi="Helvetica" w:cs="Arial"/>
          <w:sz w:val="20"/>
          <w:szCs w:val="24"/>
          <w:lang w:val="lt-LT"/>
        </w:rPr>
        <w:t>regioizomerų</w:t>
      </w:r>
      <w:proofErr w:type="spellEnd"/>
      <w:r w:rsidR="0082139A" w:rsidRPr="00AB5005">
        <w:rPr>
          <w:rFonts w:ascii="Helvetica" w:hAnsi="Helvetica" w:cs="Arial"/>
          <w:sz w:val="20"/>
          <w:szCs w:val="24"/>
          <w:lang w:val="lt-LT"/>
        </w:rPr>
        <w:t>.</w:t>
      </w:r>
    </w:p>
    <w:p w14:paraId="77B3A23E" w14:textId="77777777" w:rsidR="008A1EE2" w:rsidRPr="00AB5005" w:rsidRDefault="008A1EE2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CDFD51" w14:textId="28337DAD" w:rsidR="008A1EE2" w:rsidRPr="00AB5005" w:rsidRDefault="0082139A" w:rsidP="00AB50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2.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aktyvioji farmacinė sudedamoji dalis pagal 1 punktą, kur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as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yra farmaciniu požiūriu priimtina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druska pasirinktinai, kur farmaciniu požiūriu priimtina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druska yra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hidrochloridas.</w:t>
      </w:r>
    </w:p>
    <w:p w14:paraId="51882180" w14:textId="77777777" w:rsidR="008A1EE2" w:rsidRPr="00AB5005" w:rsidRDefault="008A1EE2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D4C21E" w14:textId="52108E6E" w:rsidR="008A1EE2" w:rsidRPr="00AB5005" w:rsidRDefault="0082139A" w:rsidP="00AB50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3.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aktyvioji farmacinė sudedamoji dalis pagal 1 arba 2 punktą, kurios sudėtyje yra mažiau nei 0,1 masės % 2-fenfluramino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regioizomer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>, pasirinktinai mažiau nei 0,05 masės %, pasirinktinai mažiau nei 0,01 masės %.</w:t>
      </w:r>
    </w:p>
    <w:p w14:paraId="009E7068" w14:textId="77777777" w:rsidR="008A1EE2" w:rsidRPr="00AB5005" w:rsidRDefault="008A1EE2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99FE0D" w14:textId="019BDF7E" w:rsidR="008A1EE2" w:rsidRPr="00AB5005" w:rsidRDefault="0082139A" w:rsidP="00AB50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4.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aktyvioji farmacinė sudedamoji dalis pagal bet kurį iš 1 - 3 punktų, kurios sudėtyje yra mažiau nei 0,1 masės % 4-fenfluramino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regioizomer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>, pasirinktinai mažiau nei 0,05 masės %, pasirinktinai mažiau nei 0,01 masės %.</w:t>
      </w:r>
    </w:p>
    <w:p w14:paraId="43C677B0" w14:textId="77777777" w:rsidR="008A1EE2" w:rsidRPr="00AB5005" w:rsidRDefault="008A1EE2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60CA09" w14:textId="67A48E80" w:rsidR="008A1EE2" w:rsidRPr="00AB5005" w:rsidRDefault="0082139A" w:rsidP="00AB50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5.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aktyvioji farmacinė sudedamoji dalis pagal bet kurį iš 1 - 4 punktų, kurio profilis yra toks:</w:t>
      </w:r>
    </w:p>
    <w:p w14:paraId="514BDA80" w14:textId="77777777" w:rsidR="003330D0" w:rsidRPr="00AB5005" w:rsidRDefault="003330D0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mažiausiai 98 masės % farmaciniu požiūriu priimtinos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druskos;</w:t>
      </w:r>
    </w:p>
    <w:p w14:paraId="660A30D2" w14:textId="77777777" w:rsidR="003330D0" w:rsidRPr="00AB5005" w:rsidRDefault="003330D0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>iš esmės neturi 2-fenfluramino;</w:t>
      </w:r>
    </w:p>
    <w:p w14:paraId="2FFFDDB4" w14:textId="76DBDCD0" w:rsidR="003330D0" w:rsidRPr="00AB5005" w:rsidRDefault="003330D0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>mažiau nei 0,2 masės % 4-fenfluramino; ir</w:t>
      </w:r>
    </w:p>
    <w:p w14:paraId="257C99B8" w14:textId="4E64A5D1" w:rsidR="003330D0" w:rsidRPr="00AB5005" w:rsidRDefault="003330D0" w:rsidP="00AB500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B5005">
        <w:rPr>
          <w:rFonts w:ascii="Helvetica" w:hAnsi="Helvetica" w:cs="Arial"/>
          <w:sz w:val="20"/>
          <w:szCs w:val="24"/>
          <w:lang w:val="lt-LT"/>
        </w:rPr>
        <w:t xml:space="preserve">mažiau nei 1 masės % </w:t>
      </w:r>
      <w:proofErr w:type="spellStart"/>
      <w:r w:rsidRPr="00AB5005">
        <w:rPr>
          <w:rFonts w:ascii="Helvetica" w:hAnsi="Helvetica" w:cs="Arial"/>
          <w:sz w:val="20"/>
          <w:szCs w:val="24"/>
          <w:lang w:val="lt-LT"/>
        </w:rPr>
        <w:t>fenfluramino</w:t>
      </w:r>
      <w:proofErr w:type="spellEnd"/>
      <w:r w:rsidRPr="00AB5005">
        <w:rPr>
          <w:rFonts w:ascii="Helvetica" w:hAnsi="Helvetica" w:cs="Arial"/>
          <w:sz w:val="20"/>
          <w:szCs w:val="24"/>
          <w:lang w:val="lt-LT"/>
        </w:rPr>
        <w:t xml:space="preserve"> alkoholio.</w:t>
      </w:r>
    </w:p>
    <w:sectPr w:rsidR="003330D0" w:rsidRPr="00AB5005" w:rsidSect="00AB500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13B40" w14:textId="77777777" w:rsidR="00072663" w:rsidRDefault="00072663" w:rsidP="007B0A41">
      <w:pPr>
        <w:spacing w:after="0" w:line="240" w:lineRule="auto"/>
      </w:pPr>
      <w:r>
        <w:separator/>
      </w:r>
    </w:p>
  </w:endnote>
  <w:endnote w:type="continuationSeparator" w:id="0">
    <w:p w14:paraId="310CCC52" w14:textId="77777777" w:rsidR="00072663" w:rsidRDefault="0007266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D56CB" w14:textId="77777777" w:rsidR="00072663" w:rsidRDefault="00072663" w:rsidP="007B0A41">
      <w:pPr>
        <w:spacing w:after="0" w:line="240" w:lineRule="auto"/>
      </w:pPr>
      <w:r>
        <w:separator/>
      </w:r>
    </w:p>
  </w:footnote>
  <w:footnote w:type="continuationSeparator" w:id="0">
    <w:p w14:paraId="7E29BBD8" w14:textId="77777777" w:rsidR="00072663" w:rsidRDefault="0007266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72663"/>
    <w:rsid w:val="000816AE"/>
    <w:rsid w:val="00092D0B"/>
    <w:rsid w:val="000A3D58"/>
    <w:rsid w:val="000D256D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05A3"/>
    <w:rsid w:val="0025675F"/>
    <w:rsid w:val="00260D4E"/>
    <w:rsid w:val="00263A3E"/>
    <w:rsid w:val="00270962"/>
    <w:rsid w:val="0027543F"/>
    <w:rsid w:val="002815BC"/>
    <w:rsid w:val="002837FC"/>
    <w:rsid w:val="0029749A"/>
    <w:rsid w:val="002D21AE"/>
    <w:rsid w:val="0030757D"/>
    <w:rsid w:val="00316FB7"/>
    <w:rsid w:val="003330D0"/>
    <w:rsid w:val="0033671B"/>
    <w:rsid w:val="00360E2B"/>
    <w:rsid w:val="003700E9"/>
    <w:rsid w:val="003728D3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20A99"/>
    <w:rsid w:val="00523254"/>
    <w:rsid w:val="00524721"/>
    <w:rsid w:val="0053198F"/>
    <w:rsid w:val="0054327A"/>
    <w:rsid w:val="00560B7D"/>
    <w:rsid w:val="00564911"/>
    <w:rsid w:val="00570509"/>
    <w:rsid w:val="00591551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7E01"/>
    <w:rsid w:val="007E07D0"/>
    <w:rsid w:val="007E2261"/>
    <w:rsid w:val="007E3FCB"/>
    <w:rsid w:val="00806BE5"/>
    <w:rsid w:val="00807DB6"/>
    <w:rsid w:val="008109C4"/>
    <w:rsid w:val="0082139A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A1EE2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371BA"/>
    <w:rsid w:val="00945C56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B5005"/>
    <w:rsid w:val="00AD2397"/>
    <w:rsid w:val="00AD4691"/>
    <w:rsid w:val="00AE1ECB"/>
    <w:rsid w:val="00AE51EA"/>
    <w:rsid w:val="00B226B6"/>
    <w:rsid w:val="00B347CF"/>
    <w:rsid w:val="00B456BD"/>
    <w:rsid w:val="00B47701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15799"/>
    <w:rsid w:val="00E2583B"/>
    <w:rsid w:val="00E321B7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4BAB0937-C223-4BE1-928B-D8116982D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1020</Characters>
  <Application>Microsoft Office Word</Application>
  <DocSecurity>0</DocSecurity>
  <Lines>25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3-15T18:56:00Z</dcterms:created>
  <dcterms:modified xsi:type="dcterms:W3CDTF">2025-03-25T07:37:00Z</dcterms:modified>
</cp:coreProperties>
</file>